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ortugal</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Portugal received a score of 89.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Portugal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ortugal received a score of</w:t>
      </w:r>
      <w:r>
        <w:t xml:space="preserve"> </w:t>
      </w:r>
      <w:r>
        <w:rPr>
          <w:bCs/>
          <w:b/>
        </w:rPr>
        <w:t xml:space="preserve">93.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Portugal received a score of 87.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Portugal received a score of 76.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Portugal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Portugal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Portugal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Portugal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Portugal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Portugal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Portugal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Portugal received a score of 0.9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Portugal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Portugal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Portugal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Portugal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Portugal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Portugal%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Portugal%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Portugal%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Portugal%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Portugal%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Portugal%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Portugal%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Portugal%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Portugal%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Portugal%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Portugal%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Portugal%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Portugal%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Portugal%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Portugal%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Portugal%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Portugal%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1991,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2000,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2003, 2005, 2007,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7, 1988, 1989, 1990, 1991, 1992, 1993, 1994, 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51:37Z</dcterms:created>
  <dcterms:modified xsi:type="dcterms:W3CDTF">2024-01-16T18:5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Portugal Country Report</vt:lpwstr>
  </property>
</Properties>
</file>